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A0BC3C" w14:textId="77777777" w:rsidR="00D31482" w:rsidRDefault="00D31482" w:rsidP="005B0F36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88A5708" wp14:editId="4E39B0BC">
            <wp:extent cx="4238625" cy="23907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22C2D" w14:textId="77777777" w:rsidR="00D31482" w:rsidRDefault="00D31482" w:rsidP="00D31482">
      <w:pPr>
        <w:rPr>
          <w:rFonts w:ascii="Times New Roman" w:hAnsi="Times New Roman" w:cs="Times New Roman"/>
          <w:b/>
          <w:sz w:val="56"/>
          <w:szCs w:val="56"/>
        </w:rPr>
      </w:pPr>
    </w:p>
    <w:p w14:paraId="6945A737" w14:textId="77777777" w:rsidR="00D31482" w:rsidRDefault="00D31482" w:rsidP="00D31482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Managing &amp; Programming Database MCDA5540</w:t>
      </w:r>
    </w:p>
    <w:p w14:paraId="302CE656" w14:textId="77777777" w:rsidR="00D31482" w:rsidRDefault="00D31482" w:rsidP="00D31482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458D46A9" w14:textId="77777777" w:rsidR="00D31482" w:rsidRDefault="00D31482" w:rsidP="00D31482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57DC9DEE" w14:textId="77777777" w:rsidR="00D31482" w:rsidRDefault="00D31482" w:rsidP="0005451E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Master of Science in Computing and Data Analytics</w:t>
      </w:r>
    </w:p>
    <w:p w14:paraId="45A399D0" w14:textId="77777777" w:rsidR="00D31482" w:rsidRDefault="00584B0B" w:rsidP="0005451E">
      <w:pPr>
        <w:jc w:val="center"/>
        <w:outlineLvl w:val="0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Assignment-3</w:t>
      </w:r>
    </w:p>
    <w:p w14:paraId="30509F0C" w14:textId="77777777" w:rsidR="00D31482" w:rsidRDefault="00D31482" w:rsidP="00D31482">
      <w:pPr>
        <w:rPr>
          <w:rFonts w:ascii="Times New Roman" w:hAnsi="Times New Roman" w:cs="Times New Roman"/>
          <w:sz w:val="28"/>
          <w:szCs w:val="28"/>
        </w:rPr>
      </w:pPr>
    </w:p>
    <w:p w14:paraId="1FF26B13" w14:textId="77777777" w:rsidR="00D31482" w:rsidRDefault="00D31482" w:rsidP="0005451E">
      <w:pPr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bmitted by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320277F8" w14:textId="77777777" w:rsidR="00A4082B" w:rsidRPr="00A67CC8" w:rsidRDefault="0005451E" w:rsidP="00A4082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ner Adil Irfanoglu (A00425840</w:t>
      </w:r>
      <w:r w:rsidR="00A4082B" w:rsidRPr="00A67CC8">
        <w:rPr>
          <w:rFonts w:ascii="Times New Roman" w:hAnsi="Times New Roman" w:cs="Times New Roman"/>
          <w:sz w:val="28"/>
          <w:szCs w:val="28"/>
        </w:rPr>
        <w:t>)</w:t>
      </w:r>
    </w:p>
    <w:p w14:paraId="23C1242F" w14:textId="0367B3FB" w:rsidR="00A4082B" w:rsidRPr="00A67CC8" w:rsidRDefault="00BA6FD9" w:rsidP="00A4082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nil Padikar (A00428089</w:t>
      </w:r>
      <w:bookmarkStart w:id="0" w:name="_GoBack"/>
      <w:bookmarkEnd w:id="0"/>
      <w:r w:rsidR="00A4082B" w:rsidRPr="00A67CC8">
        <w:rPr>
          <w:rFonts w:ascii="Times New Roman" w:hAnsi="Times New Roman" w:cs="Times New Roman"/>
          <w:sz w:val="28"/>
          <w:szCs w:val="28"/>
        </w:rPr>
        <w:t>)</w:t>
      </w:r>
    </w:p>
    <w:p w14:paraId="4395F6AA" w14:textId="77777777" w:rsidR="00A4082B" w:rsidRDefault="00A4082B" w:rsidP="00A4082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A67CC8">
        <w:rPr>
          <w:rFonts w:ascii="Times New Roman" w:hAnsi="Times New Roman" w:cs="Times New Roman"/>
          <w:sz w:val="28"/>
          <w:szCs w:val="28"/>
        </w:rPr>
        <w:t>Vinay Govindan (A00429120)</w:t>
      </w:r>
    </w:p>
    <w:p w14:paraId="6B24BE8F" w14:textId="2F7D6946" w:rsidR="00A4082B" w:rsidRPr="00A67CC8" w:rsidRDefault="002D7341" w:rsidP="00A4082B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iven Sambhwani</w:t>
      </w:r>
      <w:r w:rsidR="00A4082B" w:rsidRPr="00A67CC8">
        <w:rPr>
          <w:rFonts w:ascii="Times New Roman" w:hAnsi="Times New Roman" w:cs="Times New Roman"/>
          <w:sz w:val="28"/>
          <w:szCs w:val="28"/>
        </w:rPr>
        <w:t xml:space="preserve"> (A00429</w:t>
      </w:r>
      <w:r w:rsidR="00A4082B">
        <w:rPr>
          <w:rFonts w:ascii="Times New Roman" w:hAnsi="Times New Roman" w:cs="Times New Roman"/>
          <w:sz w:val="28"/>
          <w:szCs w:val="28"/>
        </w:rPr>
        <w:t>660</w:t>
      </w:r>
      <w:r w:rsidR="00A4082B" w:rsidRPr="00A67CC8">
        <w:rPr>
          <w:rFonts w:ascii="Times New Roman" w:hAnsi="Times New Roman" w:cs="Times New Roman"/>
          <w:sz w:val="28"/>
          <w:szCs w:val="28"/>
        </w:rPr>
        <w:t>)</w:t>
      </w:r>
    </w:p>
    <w:p w14:paraId="7BAF55E1" w14:textId="77777777" w:rsidR="00D31482" w:rsidRDefault="00D31482" w:rsidP="00D31482">
      <w:pPr>
        <w:rPr>
          <w:rFonts w:ascii="Times New Roman" w:hAnsi="Times New Roman" w:cs="Times New Roman"/>
          <w:sz w:val="28"/>
          <w:szCs w:val="28"/>
        </w:rPr>
      </w:pPr>
    </w:p>
    <w:p w14:paraId="107E822A" w14:textId="77777777" w:rsidR="00D31482" w:rsidRDefault="00D31482" w:rsidP="0005451E">
      <w:pPr>
        <w:jc w:val="center"/>
        <w:outlineLvl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bmitted to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60544E9C" w14:textId="77777777" w:rsidR="00D31482" w:rsidRPr="00421B7A" w:rsidRDefault="00D31482" w:rsidP="00421B7A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ISHLA SHAH</w:t>
      </w:r>
      <w:r>
        <w:rPr>
          <w:b/>
          <w:sz w:val="32"/>
          <w:szCs w:val="32"/>
        </w:rPr>
        <w:br w:type="page"/>
      </w:r>
    </w:p>
    <w:p w14:paraId="1D58B035" w14:textId="77777777" w:rsidR="00FA4142" w:rsidRDefault="00D31883" w:rsidP="0005451E">
      <w:pPr>
        <w:jc w:val="both"/>
        <w:outlineLvl w:val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 xml:space="preserve">Problem </w:t>
      </w:r>
    </w:p>
    <w:p w14:paraId="6E6CAC8E" w14:textId="77777777" w:rsidR="00D31883" w:rsidRPr="00D31883" w:rsidRDefault="00D31883" w:rsidP="00D3188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5A24B27B" w14:textId="77777777" w:rsidR="00D31883" w:rsidRPr="003466DF" w:rsidRDefault="00D31883" w:rsidP="00584B0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i/>
          <w:color w:val="000000"/>
          <w:sz w:val="24"/>
          <w:szCs w:val="24"/>
        </w:rPr>
      </w:pPr>
      <w:r w:rsidRPr="003466DF">
        <w:rPr>
          <w:rFonts w:ascii="Calibri" w:hAnsi="Calibri" w:cs="Calibri"/>
          <w:b/>
          <w:i/>
          <w:color w:val="000000"/>
          <w:sz w:val="24"/>
          <w:szCs w:val="24"/>
        </w:rPr>
        <w:t xml:space="preserve">The MySQL table "person" is created in the script "make_person_table.sql" using 20,000 person lines from the file "persons.tsv". </w:t>
      </w:r>
    </w:p>
    <w:p w14:paraId="4CDFEBEE" w14:textId="77777777" w:rsidR="00D31883" w:rsidRDefault="00D31883" w:rsidP="00584B0B">
      <w:pPr>
        <w:jc w:val="both"/>
        <w:rPr>
          <w:b/>
          <w:sz w:val="32"/>
          <w:szCs w:val="32"/>
          <w:u w:val="single"/>
        </w:rPr>
      </w:pPr>
    </w:p>
    <w:p w14:paraId="456ADBBB" w14:textId="77777777" w:rsidR="00D31883" w:rsidRDefault="00D31883" w:rsidP="00584B0B">
      <w:pPr>
        <w:jc w:val="both"/>
        <w:rPr>
          <w:b/>
          <w:sz w:val="32"/>
          <w:szCs w:val="32"/>
          <w:u w:val="single"/>
        </w:rPr>
      </w:pPr>
      <w:r>
        <w:rPr>
          <w:noProof/>
          <w:lang w:val="en-US"/>
        </w:rPr>
        <w:drawing>
          <wp:inline distT="0" distB="0" distL="0" distR="0" wp14:anchorId="163E0C8B" wp14:editId="6573E7B7">
            <wp:extent cx="5731510" cy="30753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C7FB5" w14:textId="77777777" w:rsidR="00D31883" w:rsidRDefault="00D31883" w:rsidP="00584B0B">
      <w:pPr>
        <w:jc w:val="both"/>
        <w:rPr>
          <w:b/>
          <w:sz w:val="32"/>
          <w:szCs w:val="32"/>
          <w:u w:val="single"/>
        </w:rPr>
      </w:pPr>
    </w:p>
    <w:p w14:paraId="563C165F" w14:textId="77777777" w:rsidR="00D31883" w:rsidRDefault="00D31883" w:rsidP="00584B0B">
      <w:pPr>
        <w:jc w:val="both"/>
        <w:rPr>
          <w:b/>
          <w:sz w:val="32"/>
          <w:szCs w:val="32"/>
          <w:u w:val="single"/>
        </w:rPr>
      </w:pPr>
      <w:r>
        <w:rPr>
          <w:noProof/>
          <w:lang w:val="en-US"/>
        </w:rPr>
        <w:drawing>
          <wp:inline distT="0" distB="0" distL="0" distR="0" wp14:anchorId="2A8D52AA" wp14:editId="0AA90EEA">
            <wp:extent cx="5229225" cy="4476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32FA0" w14:textId="77777777" w:rsidR="00D31883" w:rsidRDefault="00D31883" w:rsidP="00584B0B">
      <w:pPr>
        <w:jc w:val="both"/>
        <w:rPr>
          <w:b/>
          <w:sz w:val="32"/>
          <w:szCs w:val="32"/>
          <w:u w:val="single"/>
        </w:rPr>
      </w:pPr>
    </w:p>
    <w:p w14:paraId="78B6E34A" w14:textId="77777777" w:rsidR="00D31883" w:rsidRPr="003466DF" w:rsidRDefault="00D31883" w:rsidP="00584B0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3466DF">
        <w:rPr>
          <w:rFonts w:ascii="Calibri" w:hAnsi="Calibri" w:cs="Calibri"/>
          <w:b/>
          <w:i/>
          <w:color w:val="000000"/>
          <w:sz w:val="24"/>
          <w:szCs w:val="24"/>
        </w:rPr>
        <w:t xml:space="preserve">The python script "make_person_history.py" can be used to generate any number of events about 20,000 persons (technically about persons with id's between 1 and 20,000). If N is the number of events given as input, the script generates N event lines and saves them in the file "phistory.tsv". Note that the data files "cities.txt" and "countries.txt" are used by the script to generate city and country data. </w:t>
      </w:r>
    </w:p>
    <w:p w14:paraId="1B3A89BE" w14:textId="77777777" w:rsidR="00D31883" w:rsidRPr="003466DF" w:rsidRDefault="00D31883" w:rsidP="00584B0B">
      <w:pPr>
        <w:jc w:val="both"/>
        <w:rPr>
          <w:b/>
          <w:sz w:val="24"/>
          <w:szCs w:val="24"/>
          <w:u w:val="single"/>
        </w:rPr>
      </w:pPr>
    </w:p>
    <w:p w14:paraId="2FC2FB3E" w14:textId="77777777" w:rsidR="00D31883" w:rsidRDefault="00D31883" w:rsidP="00584B0B">
      <w:pPr>
        <w:jc w:val="both"/>
        <w:rPr>
          <w:b/>
          <w:sz w:val="32"/>
          <w:szCs w:val="32"/>
          <w:u w:val="single"/>
        </w:rPr>
      </w:pPr>
      <w:r>
        <w:rPr>
          <w:noProof/>
          <w:lang w:val="en-US"/>
        </w:rPr>
        <w:drawing>
          <wp:inline distT="0" distB="0" distL="0" distR="0" wp14:anchorId="12ADE19B" wp14:editId="33B4AC6F">
            <wp:extent cx="5731510" cy="107251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D3C5C" w14:textId="77777777" w:rsidR="00D31883" w:rsidRDefault="00D31883" w:rsidP="00584B0B">
      <w:pPr>
        <w:jc w:val="both"/>
        <w:rPr>
          <w:rFonts w:ascii="Times New Roman" w:hAnsi="Times New Roman" w:cs="Times New Roman"/>
          <w:b/>
          <w:i/>
          <w:color w:val="000000"/>
          <w:sz w:val="24"/>
          <w:szCs w:val="24"/>
        </w:rPr>
      </w:pPr>
      <w:r>
        <w:rPr>
          <w:b/>
          <w:i/>
        </w:rPr>
        <w:br w:type="page"/>
      </w:r>
    </w:p>
    <w:p w14:paraId="70717028" w14:textId="77777777" w:rsidR="00D31883" w:rsidRPr="00D31883" w:rsidRDefault="00D31883" w:rsidP="00584B0B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4AE8AD76" w14:textId="77777777" w:rsidR="00D31883" w:rsidRPr="00D31883" w:rsidRDefault="00D31883" w:rsidP="00584B0B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D31883">
        <w:rPr>
          <w:rFonts w:ascii="Calibri" w:hAnsi="Calibri" w:cs="Calibri"/>
          <w:color w:val="000000"/>
          <w:sz w:val="24"/>
          <w:szCs w:val="24"/>
        </w:rPr>
        <w:t xml:space="preserve"> </w:t>
      </w:r>
    </w:p>
    <w:p w14:paraId="5B535651" w14:textId="77777777" w:rsidR="00D31883" w:rsidRPr="003466DF" w:rsidRDefault="00D31883" w:rsidP="00584B0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i/>
          <w:color w:val="000000"/>
          <w:sz w:val="24"/>
          <w:szCs w:val="24"/>
        </w:rPr>
      </w:pPr>
      <w:r w:rsidRPr="003466DF">
        <w:rPr>
          <w:rFonts w:ascii="Calibri" w:hAnsi="Calibri" w:cs="Calibri"/>
          <w:b/>
          <w:i/>
          <w:color w:val="000000"/>
          <w:sz w:val="24"/>
          <w:szCs w:val="24"/>
        </w:rPr>
        <w:t xml:space="preserve">The MySQL table "history" is created in the script "make_hist_table.sql" using the event lines from the file "phistory.tsv". </w:t>
      </w:r>
    </w:p>
    <w:p w14:paraId="27234216" w14:textId="77777777" w:rsidR="00F85FD8" w:rsidRDefault="00F85FD8" w:rsidP="00584B0B">
      <w:pPr>
        <w:pStyle w:val="Default"/>
        <w:jc w:val="both"/>
        <w:rPr>
          <w:b/>
          <w:i/>
        </w:rPr>
      </w:pPr>
    </w:p>
    <w:p w14:paraId="0EAB059C" w14:textId="77777777" w:rsidR="00D31883" w:rsidRDefault="00D31883" w:rsidP="00584B0B">
      <w:pPr>
        <w:pStyle w:val="Default"/>
        <w:jc w:val="both"/>
        <w:rPr>
          <w:b/>
          <w:i/>
        </w:rPr>
      </w:pPr>
      <w:r>
        <w:rPr>
          <w:noProof/>
          <w:lang w:val="en-US"/>
        </w:rPr>
        <w:drawing>
          <wp:inline distT="0" distB="0" distL="0" distR="0" wp14:anchorId="3547EFD9" wp14:editId="23C92349">
            <wp:extent cx="5731510" cy="25920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2ED50" w14:textId="77777777" w:rsidR="00D31883" w:rsidRPr="00D466D5" w:rsidRDefault="00D31883" w:rsidP="00584B0B">
      <w:pPr>
        <w:pStyle w:val="Default"/>
        <w:jc w:val="both"/>
        <w:rPr>
          <w:b/>
          <w:i/>
        </w:rPr>
      </w:pPr>
      <w:r>
        <w:rPr>
          <w:noProof/>
          <w:lang w:val="en-US"/>
        </w:rPr>
        <w:drawing>
          <wp:inline distT="0" distB="0" distL="0" distR="0" wp14:anchorId="765B7DFC" wp14:editId="2EFD1DEA">
            <wp:extent cx="5686425" cy="5334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70661" w14:textId="77777777" w:rsidR="005B0F36" w:rsidRDefault="005B0F36" w:rsidP="00584B0B">
      <w:pPr>
        <w:pStyle w:val="Default"/>
        <w:numPr>
          <w:ilvl w:val="0"/>
          <w:numId w:val="8"/>
        </w:numPr>
        <w:jc w:val="both"/>
        <w:rPr>
          <w:i/>
        </w:rPr>
      </w:pPr>
    </w:p>
    <w:p w14:paraId="069C9BCC" w14:textId="77777777" w:rsidR="00D31883" w:rsidRDefault="00D31883" w:rsidP="00584B0B">
      <w:pPr>
        <w:pStyle w:val="Default"/>
        <w:numPr>
          <w:ilvl w:val="0"/>
          <w:numId w:val="8"/>
        </w:numPr>
        <w:jc w:val="both"/>
        <w:rPr>
          <w:b/>
          <w:i/>
          <w:sz w:val="23"/>
          <w:szCs w:val="23"/>
        </w:rPr>
      </w:pPr>
    </w:p>
    <w:p w14:paraId="41118B72" w14:textId="77777777" w:rsidR="00D31883" w:rsidRDefault="00D31883" w:rsidP="00584B0B">
      <w:pPr>
        <w:pStyle w:val="Default"/>
        <w:numPr>
          <w:ilvl w:val="0"/>
          <w:numId w:val="8"/>
        </w:numPr>
        <w:jc w:val="both"/>
        <w:rPr>
          <w:b/>
          <w:i/>
          <w:sz w:val="23"/>
          <w:szCs w:val="23"/>
        </w:rPr>
      </w:pPr>
    </w:p>
    <w:p w14:paraId="591F5FF1" w14:textId="77777777" w:rsidR="00D31883" w:rsidRPr="003466DF" w:rsidRDefault="00584B0B" w:rsidP="00584B0B">
      <w:pPr>
        <w:pStyle w:val="Default"/>
        <w:numPr>
          <w:ilvl w:val="0"/>
          <w:numId w:val="8"/>
        </w:numPr>
        <w:jc w:val="both"/>
        <w:rPr>
          <w:b/>
          <w:i/>
        </w:rPr>
      </w:pPr>
      <w:r w:rsidRPr="003466DF">
        <w:rPr>
          <w:b/>
          <w:i/>
        </w:rPr>
        <w:t xml:space="preserve">4. </w:t>
      </w:r>
      <w:r w:rsidR="00D31883" w:rsidRPr="003466DF">
        <w:rPr>
          <w:b/>
          <w:i/>
        </w:rPr>
        <w:t xml:space="preserve">In particular, the </w:t>
      </w:r>
      <w:r w:rsidR="00D31883" w:rsidRPr="003466DF">
        <w:rPr>
          <w:b/>
          <w:bCs/>
          <w:i/>
        </w:rPr>
        <w:t xml:space="preserve">test </w:t>
      </w:r>
      <w:r w:rsidR="00D31883" w:rsidRPr="003466DF">
        <w:rPr>
          <w:b/>
          <w:i/>
        </w:rPr>
        <w:t xml:space="preserve">was to make a search in the join of the tables person and history on person id using history.city as a search attribute. The search was first done without an index on the search attribute history(city), and then after creating an index on history(city). </w:t>
      </w:r>
    </w:p>
    <w:p w14:paraId="23B07DFD" w14:textId="77777777" w:rsidR="00D31883" w:rsidRPr="003466DF" w:rsidRDefault="00D31883" w:rsidP="00584B0B">
      <w:pPr>
        <w:pStyle w:val="Default"/>
        <w:numPr>
          <w:ilvl w:val="0"/>
          <w:numId w:val="8"/>
        </w:numPr>
        <w:jc w:val="both"/>
        <w:rPr>
          <w:b/>
          <w:i/>
        </w:rPr>
      </w:pPr>
    </w:p>
    <w:p w14:paraId="44DE19CB" w14:textId="77777777" w:rsidR="00D31883" w:rsidRDefault="00D31883" w:rsidP="00584B0B">
      <w:pPr>
        <w:ind w:left="720"/>
        <w:jc w:val="both"/>
      </w:pPr>
    </w:p>
    <w:p w14:paraId="17905425" w14:textId="77777777" w:rsidR="00D31883" w:rsidRDefault="00D31883" w:rsidP="00584B0B">
      <w:pPr>
        <w:jc w:val="both"/>
      </w:pPr>
      <w:r>
        <w:rPr>
          <w:noProof/>
          <w:lang w:val="en-US"/>
        </w:rPr>
        <w:drawing>
          <wp:inline distT="0" distB="0" distL="0" distR="0" wp14:anchorId="3F716D1B" wp14:editId="7D736924">
            <wp:extent cx="5731510" cy="372745"/>
            <wp:effectExtent l="0" t="0" r="254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8C94A" w14:textId="77777777" w:rsidR="00D31883" w:rsidRDefault="00D31883" w:rsidP="00584B0B">
      <w:pPr>
        <w:jc w:val="both"/>
      </w:pPr>
      <w:r>
        <w:rPr>
          <w:noProof/>
          <w:lang w:val="en-US"/>
        </w:rPr>
        <w:drawing>
          <wp:inline distT="0" distB="0" distL="0" distR="0" wp14:anchorId="4F957D18" wp14:editId="34ECD4AA">
            <wp:extent cx="2914650" cy="257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ED80C" w14:textId="77777777" w:rsidR="00D31883" w:rsidRDefault="00D31883" w:rsidP="00584B0B">
      <w:pPr>
        <w:jc w:val="both"/>
      </w:pPr>
    </w:p>
    <w:p w14:paraId="28C33F18" w14:textId="77777777" w:rsidR="005B0F36" w:rsidRDefault="005B0F36" w:rsidP="00584B0B">
      <w:pPr>
        <w:pStyle w:val="Default"/>
        <w:numPr>
          <w:ilvl w:val="0"/>
          <w:numId w:val="8"/>
        </w:numPr>
        <w:jc w:val="both"/>
        <w:rPr>
          <w:i/>
        </w:rPr>
      </w:pPr>
    </w:p>
    <w:p w14:paraId="6558436C" w14:textId="77777777" w:rsidR="00B80439" w:rsidRDefault="00B80439">
      <w:pPr>
        <w:rPr>
          <w:rFonts w:ascii="Times New Roman" w:hAnsi="Times New Roman" w:cs="Times New Roman"/>
          <w:b/>
          <w:i/>
          <w:color w:val="000000"/>
          <w:sz w:val="23"/>
          <w:szCs w:val="23"/>
        </w:rPr>
      </w:pPr>
      <w:r>
        <w:rPr>
          <w:b/>
          <w:i/>
          <w:sz w:val="23"/>
          <w:szCs w:val="23"/>
        </w:rPr>
        <w:br w:type="page"/>
      </w:r>
    </w:p>
    <w:p w14:paraId="061F7FEC" w14:textId="77777777" w:rsidR="00AB0BF1" w:rsidRPr="003466DF" w:rsidRDefault="00B80439" w:rsidP="0005451E">
      <w:pPr>
        <w:pStyle w:val="Default"/>
        <w:outlineLvl w:val="0"/>
        <w:rPr>
          <w:b/>
          <w:i/>
          <w:sz w:val="28"/>
          <w:szCs w:val="28"/>
          <w:u w:val="single"/>
        </w:rPr>
      </w:pPr>
      <w:r w:rsidRPr="003466DF">
        <w:rPr>
          <w:b/>
          <w:i/>
          <w:sz w:val="28"/>
          <w:szCs w:val="28"/>
          <w:u w:val="single"/>
        </w:rPr>
        <w:lastRenderedPageBreak/>
        <w:t>Effect of Indexing on Searching and Insertion</w:t>
      </w:r>
    </w:p>
    <w:p w14:paraId="017B339D" w14:textId="77777777" w:rsidR="00B80439" w:rsidRDefault="00B80439" w:rsidP="00AB0BF1">
      <w:pPr>
        <w:pStyle w:val="Default"/>
        <w:rPr>
          <w:b/>
          <w:i/>
          <w:sz w:val="23"/>
          <w:szCs w:val="23"/>
        </w:rPr>
      </w:pPr>
    </w:p>
    <w:tbl>
      <w:tblPr>
        <w:tblW w:w="5660" w:type="dxa"/>
        <w:tblLook w:val="04A0" w:firstRow="1" w:lastRow="0" w:firstColumn="1" w:lastColumn="0" w:noHBand="0" w:noVBand="1"/>
      </w:tblPr>
      <w:tblGrid>
        <w:gridCol w:w="1725"/>
        <w:gridCol w:w="2093"/>
        <w:gridCol w:w="1842"/>
      </w:tblGrid>
      <w:tr w:rsidR="00C97783" w:rsidRPr="00C97783" w14:paraId="05331A27" w14:textId="77777777" w:rsidTr="00D345FC">
        <w:trPr>
          <w:trHeight w:val="330"/>
        </w:trPr>
        <w:tc>
          <w:tcPr>
            <w:tcW w:w="566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6E77CE52" w14:textId="77777777" w:rsidR="00C97783" w:rsidRPr="00C97783" w:rsidRDefault="00C97783" w:rsidP="00C9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IN"/>
              </w:rPr>
              <w:t>INSERTION</w:t>
            </w:r>
          </w:p>
        </w:tc>
      </w:tr>
      <w:tr w:rsidR="00C97783" w:rsidRPr="00C97783" w14:paraId="39E38FB6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EFAA6" w14:textId="77777777" w:rsidR="00C97783" w:rsidRPr="00C97783" w:rsidRDefault="00C97783" w:rsidP="00AB043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 </w:t>
            </w:r>
            <w:r w:rsidR="00AB043F" w:rsidRPr="00D345FC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N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279C9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without index</w:t>
            </w:r>
            <w:r w:rsidRPr="00D345FC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(sec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6F8CC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with index</w:t>
            </w:r>
            <w:r w:rsidRPr="00D345FC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(sec)</w:t>
            </w:r>
          </w:p>
        </w:tc>
      </w:tr>
      <w:tr w:rsidR="00C97783" w:rsidRPr="00C97783" w14:paraId="3DADE204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D1EA5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  1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D7E81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1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AD72E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08</w:t>
            </w:r>
          </w:p>
        </w:tc>
      </w:tr>
      <w:tr w:rsidR="00C97783" w:rsidRPr="00C97783" w14:paraId="0AE9B683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49948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  5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93339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16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F0A44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29</w:t>
            </w:r>
          </w:p>
        </w:tc>
      </w:tr>
      <w:tr w:rsidR="00C97783" w:rsidRPr="00C97783" w14:paraId="5DF5FD41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B70F8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15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9A878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0DD49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7</w:t>
            </w:r>
          </w:p>
        </w:tc>
      </w:tr>
      <w:tr w:rsidR="00C97783" w:rsidRPr="00C97783" w14:paraId="6E2BF307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1883F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25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4A65C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68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F1094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99</w:t>
            </w:r>
          </w:p>
        </w:tc>
      </w:tr>
      <w:tr w:rsidR="00C97783" w:rsidRPr="00C97783" w14:paraId="78B29A4A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737A6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5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EA88E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1.38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533D6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2.13</w:t>
            </w:r>
          </w:p>
        </w:tc>
      </w:tr>
      <w:tr w:rsidR="00C97783" w:rsidRPr="00C97783" w14:paraId="35D148E0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60B54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75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D9EDD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2.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435D0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2.9</w:t>
            </w:r>
          </w:p>
        </w:tc>
      </w:tr>
      <w:tr w:rsidR="00C97783" w:rsidRPr="00C97783" w14:paraId="469DFCF7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58AD3" w14:textId="431D8C75" w:rsidR="00C97783" w:rsidRPr="00C97783" w:rsidRDefault="00BB7A39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1</w:t>
            </w:r>
            <w:r w:rsidR="00C97783"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0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B8523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2.7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F6A4E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3.2</w:t>
            </w:r>
          </w:p>
        </w:tc>
      </w:tr>
      <w:tr w:rsidR="00C97783" w:rsidRPr="00C97783" w14:paraId="70D7929A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E6646" w14:textId="6BE8A28A" w:rsidR="00C97783" w:rsidRPr="00C97783" w:rsidRDefault="00BB7A39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5</w:t>
            </w:r>
            <w:r w:rsidR="00C97783"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0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65D66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12.3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A0751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16.03</w:t>
            </w:r>
          </w:p>
        </w:tc>
      </w:tr>
      <w:tr w:rsidR="00C97783" w:rsidRPr="00C97783" w14:paraId="1552034A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01888" w14:textId="49940938" w:rsidR="00C97783" w:rsidRPr="00C97783" w:rsidRDefault="00BB7A39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8</w:t>
            </w:r>
            <w:r w:rsidR="00C97783"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0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D32C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17.9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740E9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23.3</w:t>
            </w:r>
          </w:p>
        </w:tc>
      </w:tr>
      <w:tr w:rsidR="00C97783" w:rsidRPr="00C97783" w14:paraId="0B8A6608" w14:textId="77777777" w:rsidTr="00D345FC">
        <w:trPr>
          <w:trHeight w:val="70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DCCB" w14:textId="5B7ACEEA" w:rsidR="00C97783" w:rsidRPr="00C97783" w:rsidRDefault="00BB7A39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1,0</w:t>
            </w:r>
            <w:r w:rsidR="00C97783"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0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6FFFD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20.7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2EC8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35.7</w:t>
            </w:r>
          </w:p>
        </w:tc>
      </w:tr>
    </w:tbl>
    <w:p w14:paraId="577908CD" w14:textId="77777777" w:rsidR="00B80439" w:rsidRDefault="00B80439" w:rsidP="00AB0BF1">
      <w:pPr>
        <w:pStyle w:val="Default"/>
        <w:rPr>
          <w:b/>
          <w:i/>
          <w:sz w:val="23"/>
          <w:szCs w:val="23"/>
        </w:rPr>
      </w:pPr>
    </w:p>
    <w:tbl>
      <w:tblPr>
        <w:tblW w:w="5660" w:type="dxa"/>
        <w:tblLook w:val="04A0" w:firstRow="1" w:lastRow="0" w:firstColumn="1" w:lastColumn="0" w:noHBand="0" w:noVBand="1"/>
      </w:tblPr>
      <w:tblGrid>
        <w:gridCol w:w="1725"/>
        <w:gridCol w:w="2093"/>
        <w:gridCol w:w="1842"/>
      </w:tblGrid>
      <w:tr w:rsidR="00C97783" w:rsidRPr="00C97783" w14:paraId="714A7F0F" w14:textId="77777777" w:rsidTr="00D345FC">
        <w:trPr>
          <w:trHeight w:val="330"/>
        </w:trPr>
        <w:tc>
          <w:tcPr>
            <w:tcW w:w="566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9537208" w14:textId="77777777" w:rsidR="00C97783" w:rsidRPr="00C97783" w:rsidRDefault="00B57D4D" w:rsidP="00C97783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IN"/>
              </w:rPr>
              <w:t>SEARCHING</w:t>
            </w:r>
          </w:p>
        </w:tc>
      </w:tr>
      <w:tr w:rsidR="00C97783" w:rsidRPr="00C97783" w14:paraId="0149E57C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960B4" w14:textId="77777777" w:rsidR="00C97783" w:rsidRPr="00C97783" w:rsidRDefault="00C97783" w:rsidP="00AB043F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 </w:t>
            </w:r>
            <w:r w:rsidR="00AB043F" w:rsidRPr="00D345FC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 xml:space="preserve">N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FB5C6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without index</w:t>
            </w:r>
            <w:r w:rsidRPr="00D345FC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(sec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D6BB5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with index</w:t>
            </w:r>
            <w:r w:rsidRPr="00D345FC">
              <w:rPr>
                <w:rFonts w:ascii="Calibri" w:eastAsia="Times New Roman" w:hAnsi="Calibri" w:cs="Times New Roman"/>
                <w:b/>
                <w:color w:val="000000"/>
                <w:sz w:val="24"/>
                <w:szCs w:val="24"/>
                <w:lang w:eastAsia="en-IN"/>
              </w:rPr>
              <w:t>(sec)</w:t>
            </w:r>
          </w:p>
        </w:tc>
      </w:tr>
      <w:tr w:rsidR="00C97783" w:rsidRPr="00C97783" w14:paraId="7BD98A9B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57ABA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  1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1D94A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001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98ED6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C97783" w:rsidRPr="00C97783" w14:paraId="12394435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7632D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  5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4B3C1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004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0B700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C97783" w:rsidRPr="00C97783" w14:paraId="012A4F50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A6A7D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15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410F4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02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B4ECA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C97783" w:rsidRPr="00C97783" w14:paraId="2C960CBC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15ED1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25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F5EF4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0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A9294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C97783" w:rsidRPr="00C97783" w14:paraId="41F75C42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6164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5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BEBAE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039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D4E72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C97783" w:rsidRPr="00C97783" w14:paraId="4B93460C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1895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   75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AE657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045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38C1E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C97783" w:rsidRPr="00C97783" w14:paraId="36FCBE3D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30A75" w14:textId="77777777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1,0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50B02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057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44A22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C97783" w:rsidRPr="00C97783" w14:paraId="5EA6C296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AF35E" w14:textId="60F0CDA6" w:rsidR="00C97783" w:rsidRPr="00C97783" w:rsidRDefault="00BB7A39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5</w:t>
            </w:r>
            <w:r w:rsidR="00C97783"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0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72262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32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EDD25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C97783" w:rsidRPr="00C97783" w14:paraId="27CB8C7B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3CEC8" w14:textId="6CB2573C" w:rsidR="00C97783" w:rsidRPr="00C97783" w:rsidRDefault="00BB7A39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  8</w:t>
            </w:r>
            <w:r w:rsidR="00C97783"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0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0A3C6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57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7C9F4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C97783" w:rsidRPr="00C97783" w14:paraId="314A62EB" w14:textId="77777777" w:rsidTr="00D345FC">
        <w:trPr>
          <w:trHeight w:val="315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9014E" w14:textId="2EA3DFF3" w:rsidR="00C97783" w:rsidRPr="00C97783" w:rsidRDefault="00C97783" w:rsidP="00C9778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         1</w:t>
            </w:r>
            <w:r w:rsidR="00BB7A39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,0</w:t>
            </w: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 xml:space="preserve">00,0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3F723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93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CBF79" w14:textId="77777777" w:rsidR="00C97783" w:rsidRPr="00C97783" w:rsidRDefault="00C97783" w:rsidP="00C9778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</w:pPr>
            <w:r w:rsidRPr="00C97783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IN"/>
              </w:rPr>
              <w:t>0.012</w:t>
            </w:r>
          </w:p>
        </w:tc>
      </w:tr>
    </w:tbl>
    <w:p w14:paraId="0DC1A2AC" w14:textId="77777777" w:rsidR="00C97783" w:rsidRPr="00B80439" w:rsidRDefault="00C97783" w:rsidP="00AB0BF1">
      <w:pPr>
        <w:pStyle w:val="Default"/>
        <w:rPr>
          <w:b/>
          <w:i/>
          <w:sz w:val="23"/>
          <w:szCs w:val="23"/>
        </w:rPr>
      </w:pPr>
    </w:p>
    <w:sectPr w:rsidR="00C97783" w:rsidRPr="00B80439" w:rsidSect="00421B7A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DA46FE" w14:textId="77777777" w:rsidR="00F92CD1" w:rsidRDefault="00F92CD1" w:rsidP="00421B7A">
      <w:pPr>
        <w:spacing w:after="0" w:line="240" w:lineRule="auto"/>
      </w:pPr>
      <w:r>
        <w:separator/>
      </w:r>
    </w:p>
  </w:endnote>
  <w:endnote w:type="continuationSeparator" w:id="0">
    <w:p w14:paraId="20E0B858" w14:textId="77777777" w:rsidR="00F92CD1" w:rsidRDefault="00F92CD1" w:rsidP="00421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55454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46D534" w14:textId="77777777" w:rsidR="00421B7A" w:rsidRDefault="00421B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6FD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86DD6E6" w14:textId="77777777" w:rsidR="00421B7A" w:rsidRDefault="00421B7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A1A395" w14:textId="77777777" w:rsidR="00F92CD1" w:rsidRDefault="00F92CD1" w:rsidP="00421B7A">
      <w:pPr>
        <w:spacing w:after="0" w:line="240" w:lineRule="auto"/>
      </w:pPr>
      <w:r>
        <w:separator/>
      </w:r>
    </w:p>
  </w:footnote>
  <w:footnote w:type="continuationSeparator" w:id="0">
    <w:p w14:paraId="199D412C" w14:textId="77777777" w:rsidR="00F92CD1" w:rsidRDefault="00F92CD1" w:rsidP="00421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B5C5D9" w14:textId="77777777" w:rsidR="00421B7A" w:rsidRDefault="00421B7A">
    <w:pPr>
      <w:pStyle w:val="Header"/>
      <w:pBdr>
        <w:bottom w:val="single" w:sz="4" w:space="8" w:color="4472C4" w:themeColor="accent1"/>
      </w:pBdr>
      <w:spacing w:after="360"/>
      <w:contextualSpacing/>
      <w:jc w:val="right"/>
      <w:rPr>
        <w:color w:val="404040" w:themeColor="text1" w:themeTint="BF"/>
      </w:rPr>
    </w:pPr>
  </w:p>
  <w:p w14:paraId="4873E8A1" w14:textId="77777777" w:rsidR="00421B7A" w:rsidRDefault="00421B7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44CD400"/>
    <w:multiLevelType w:val="hybridMultilevel"/>
    <w:tmpl w:val="ACD5A83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94A13CB7"/>
    <w:multiLevelType w:val="hybridMultilevel"/>
    <w:tmpl w:val="6537ED6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C42C49A5"/>
    <w:multiLevelType w:val="hybridMultilevel"/>
    <w:tmpl w:val="F8CAB3F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4112E95"/>
    <w:multiLevelType w:val="hybridMultilevel"/>
    <w:tmpl w:val="210089AA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D027F23"/>
    <w:multiLevelType w:val="hybridMultilevel"/>
    <w:tmpl w:val="A272588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1D61AE02"/>
    <w:multiLevelType w:val="hybridMultilevel"/>
    <w:tmpl w:val="6140778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2DEA209D"/>
    <w:multiLevelType w:val="hybridMultilevel"/>
    <w:tmpl w:val="F83253D6"/>
    <w:lvl w:ilvl="0" w:tplc="6D1C3912">
      <w:start w:val="1"/>
      <w:numFmt w:val="decimal"/>
      <w:lvlText w:val="%1."/>
      <w:lvlJc w:val="left"/>
      <w:pPr>
        <w:ind w:left="360" w:hanging="360"/>
      </w:pPr>
      <w:rPr>
        <w:rFonts w:hint="default"/>
        <w:sz w:val="23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4E1BF00"/>
    <w:multiLevelType w:val="hybridMultilevel"/>
    <w:tmpl w:val="DC264D1A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>
    <w:nsid w:val="4BE132FB"/>
    <w:multiLevelType w:val="hybridMultilevel"/>
    <w:tmpl w:val="EB6886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A3D539"/>
    <w:multiLevelType w:val="hybridMultilevel"/>
    <w:tmpl w:val="2E89CAB0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>
    <w:nsid w:val="539078F5"/>
    <w:multiLevelType w:val="hybridMultilevel"/>
    <w:tmpl w:val="DA5CAC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F5F0403"/>
    <w:multiLevelType w:val="hybridMultilevel"/>
    <w:tmpl w:val="0E30C362"/>
    <w:lvl w:ilvl="0" w:tplc="189EED38">
      <w:start w:val="3"/>
      <w:numFmt w:val="lowerLetter"/>
      <w:lvlText w:val="%1)"/>
      <w:lvlJc w:val="left"/>
      <w:pPr>
        <w:ind w:left="360" w:hanging="360"/>
      </w:pPr>
      <w:rPr>
        <w:rFonts w:hint="default"/>
        <w:sz w:val="23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97BA9EF"/>
    <w:multiLevelType w:val="hybridMultilevel"/>
    <w:tmpl w:val="20E9562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>
    <w:nsid w:val="734F50DF"/>
    <w:multiLevelType w:val="hybridMultilevel"/>
    <w:tmpl w:val="B854EF69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4"/>
  </w:num>
  <w:num w:numId="5">
    <w:abstractNumId w:val="9"/>
  </w:num>
  <w:num w:numId="6">
    <w:abstractNumId w:val="0"/>
  </w:num>
  <w:num w:numId="7">
    <w:abstractNumId w:val="11"/>
  </w:num>
  <w:num w:numId="8">
    <w:abstractNumId w:val="2"/>
  </w:num>
  <w:num w:numId="9">
    <w:abstractNumId w:val="1"/>
  </w:num>
  <w:num w:numId="10">
    <w:abstractNumId w:val="12"/>
  </w:num>
  <w:num w:numId="11">
    <w:abstractNumId w:val="13"/>
  </w:num>
  <w:num w:numId="12">
    <w:abstractNumId w:val="8"/>
  </w:num>
  <w:num w:numId="13">
    <w:abstractNumId w:val="1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MzYzNTY3sDA0MTVT0lEKTi0uzszPAykwrQUAzqC2pCwAAAA="/>
  </w:docVars>
  <w:rsids>
    <w:rsidRoot w:val="00B44C61"/>
    <w:rsid w:val="0005451E"/>
    <w:rsid w:val="0005772C"/>
    <w:rsid w:val="00153A98"/>
    <w:rsid w:val="001C4A1E"/>
    <w:rsid w:val="00202361"/>
    <w:rsid w:val="00260AA7"/>
    <w:rsid w:val="00280363"/>
    <w:rsid w:val="00292796"/>
    <w:rsid w:val="002B082C"/>
    <w:rsid w:val="002D7341"/>
    <w:rsid w:val="00311C46"/>
    <w:rsid w:val="0033308C"/>
    <w:rsid w:val="003466DF"/>
    <w:rsid w:val="00360105"/>
    <w:rsid w:val="003661BC"/>
    <w:rsid w:val="00392FB8"/>
    <w:rsid w:val="003A3066"/>
    <w:rsid w:val="004200F3"/>
    <w:rsid w:val="004202C1"/>
    <w:rsid w:val="00421B7A"/>
    <w:rsid w:val="00453DA3"/>
    <w:rsid w:val="00466B42"/>
    <w:rsid w:val="00525F7E"/>
    <w:rsid w:val="00584B0B"/>
    <w:rsid w:val="00586A80"/>
    <w:rsid w:val="0059286B"/>
    <w:rsid w:val="005B0F36"/>
    <w:rsid w:val="00635509"/>
    <w:rsid w:val="006D6A83"/>
    <w:rsid w:val="006F65FC"/>
    <w:rsid w:val="007441E0"/>
    <w:rsid w:val="007D21C9"/>
    <w:rsid w:val="008650C4"/>
    <w:rsid w:val="008D0415"/>
    <w:rsid w:val="008F42C5"/>
    <w:rsid w:val="00941D8D"/>
    <w:rsid w:val="00997624"/>
    <w:rsid w:val="00A4082B"/>
    <w:rsid w:val="00A54E0D"/>
    <w:rsid w:val="00AA34EF"/>
    <w:rsid w:val="00AB043F"/>
    <w:rsid w:val="00AB0BF1"/>
    <w:rsid w:val="00AC417A"/>
    <w:rsid w:val="00B03946"/>
    <w:rsid w:val="00B44C61"/>
    <w:rsid w:val="00B57D4D"/>
    <w:rsid w:val="00B80439"/>
    <w:rsid w:val="00BA6FD9"/>
    <w:rsid w:val="00BB7A39"/>
    <w:rsid w:val="00BF7CD6"/>
    <w:rsid w:val="00C16A88"/>
    <w:rsid w:val="00C97783"/>
    <w:rsid w:val="00C9780D"/>
    <w:rsid w:val="00CA2E76"/>
    <w:rsid w:val="00CB6884"/>
    <w:rsid w:val="00CC18F5"/>
    <w:rsid w:val="00D1326B"/>
    <w:rsid w:val="00D22E9E"/>
    <w:rsid w:val="00D26BCE"/>
    <w:rsid w:val="00D31482"/>
    <w:rsid w:val="00D31883"/>
    <w:rsid w:val="00D345FC"/>
    <w:rsid w:val="00D36DAB"/>
    <w:rsid w:val="00D405A3"/>
    <w:rsid w:val="00D450AB"/>
    <w:rsid w:val="00D45FE5"/>
    <w:rsid w:val="00D466D5"/>
    <w:rsid w:val="00D67442"/>
    <w:rsid w:val="00DC2D19"/>
    <w:rsid w:val="00DF25A3"/>
    <w:rsid w:val="00E0652A"/>
    <w:rsid w:val="00E72DEF"/>
    <w:rsid w:val="00EA5183"/>
    <w:rsid w:val="00EE02C1"/>
    <w:rsid w:val="00EE2332"/>
    <w:rsid w:val="00F308E8"/>
    <w:rsid w:val="00F804BA"/>
    <w:rsid w:val="00F83A88"/>
    <w:rsid w:val="00F85FD8"/>
    <w:rsid w:val="00F92CD1"/>
    <w:rsid w:val="00FA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6D6C1"/>
  <w15:chartTrackingRefBased/>
  <w15:docId w15:val="{2568B478-4C7C-4C61-AA79-6B63FFF9E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44C6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BF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B0BF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21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B7A"/>
  </w:style>
  <w:style w:type="paragraph" w:styleId="Footer">
    <w:name w:val="footer"/>
    <w:basedOn w:val="Normal"/>
    <w:link w:val="FooterChar"/>
    <w:uiPriority w:val="99"/>
    <w:unhideWhenUsed/>
    <w:rsid w:val="00421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B7A"/>
  </w:style>
  <w:style w:type="character" w:customStyle="1" w:styleId="NoSpacingChar">
    <w:name w:val="No Spacing Char"/>
    <w:basedOn w:val="DefaultParagraphFont"/>
    <w:link w:val="NoSpacing"/>
    <w:uiPriority w:val="1"/>
    <w:rsid w:val="00421B7A"/>
  </w:style>
  <w:style w:type="character" w:styleId="Hyperlink">
    <w:name w:val="Hyperlink"/>
    <w:basedOn w:val="DefaultParagraphFont"/>
    <w:uiPriority w:val="99"/>
    <w:unhideWhenUsed/>
    <w:rsid w:val="00F85FD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85FD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85FD8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408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A4082B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1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header" Target="header1.xml"/><Relationship Id="rId16" Type="http://schemas.openxmlformats.org/officeDocument/2006/relationships/footer" Target="footer1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03</Words>
  <Characters>1728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29660</vt:lpstr>
    </vt:vector>
  </TitlesOfParts>
  <Company/>
  <LinksUpToDate>false</LinksUpToDate>
  <CharactersWithSpaces>2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29660</dc:title>
  <dc:subject/>
  <dc:creator>Gaganpreet Singh</dc:creator>
  <cp:keywords/>
  <dc:description/>
  <cp:lastModifiedBy>Caner Irfanoglu</cp:lastModifiedBy>
  <cp:revision>4</cp:revision>
  <cp:lastPrinted>2018-10-20T01:07:00Z</cp:lastPrinted>
  <dcterms:created xsi:type="dcterms:W3CDTF">2018-11-10T12:27:00Z</dcterms:created>
  <dcterms:modified xsi:type="dcterms:W3CDTF">2018-11-23T19:58:00Z</dcterms:modified>
</cp:coreProperties>
</file>